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in</w:t>
      </w:r>
      <w:r>
        <w:t xml:space="preserve"> </w:t>
      </w:r>
      <w:r>
        <w:t xml:space="preserve">Australia</w:t>
      </w:r>
      <w:r>
        <w:t xml:space="preserve"> </w:t>
      </w:r>
      <w:r>
        <w:t xml:space="preserve">Melbourne</w:t>
      </w:r>
    </w:p>
    <w:bookmarkStart w:id="20" w:name="cover-letter"/>
    <w:p>
      <w:pPr>
        <w:pStyle w:val="Heading1"/>
      </w:pPr>
      <w:r>
        <w:t xml:space="preserve">Cover Letter</w:t>
      </w:r>
    </w:p>
    <w:p>
      <w:pPr>
        <w:pStyle w:val="FirstParagraph"/>
      </w:pPr>
      <w:r>
        <w:rPr>
          <w:bCs/>
          <w:b/>
        </w:rPr>
        <w:t xml:space="preserve">Dear [Employer's Name or Hiring Manager],</w:t>
      </w:r>
    </w:p>
    <w:p>
      <w:pPr>
        <w:pStyle w:val="BodyText"/>
      </w:pPr>
      <w:r>
        <w:t xml:space="preserve">I am writing to express my enthusiastic interest in the Dietitian position at your esteemed organization in Australia Melbourne. With a deep passion for nutrition, a commitment to improving public health, and extensive experience working within the Australian healthcare landscape, I am eager to contribute my skills and knowledge to support your mission of promoting wellness through personalized dietary guidance. As a qualified Dietitian with [X years] of experience in Australia Melbourne, I have developed expertise in addressing the unique nutritional needs of diverse populations while aligning with the cultural and health priorities of this vibrant city.</w:t>
      </w:r>
    </w:p>
    <w:p>
      <w:pPr>
        <w:pStyle w:val="BodyText"/>
      </w:pPr>
      <w:r>
        <w:t xml:space="preserve">My journey as a Dietitian began in [Your Previous Workplace or Institution], where I focused on delivering evidence-based nutrition care to individuals and communities. In Australia Melbourne, I have had the privilege of working within a dynamic healthcare environment that values innovation, inclusivity, and holistic well-being. Whether it was counseling patients with chronic conditions such as diabetes or obesity, designing culturally sensitive meal plans for multicultural communities, or educating clients on the importance of balanced eating habits, I have consistently prioritized patient-centered care that empowers individuals to make informed choices about their health.</w:t>
      </w:r>
    </w:p>
    <w:p>
      <w:pPr>
        <w:pStyle w:val="BodyText"/>
      </w:pPr>
      <w:r>
        <w:t xml:space="preserve">One of the key strengths I bring to your organization is my ability to adapt dietary strategies to meet the specific needs of Australia Melbourne’s diverse population. For instance, in my previous role at [Previous Workplace], I collaborated with local community groups to develop nutrition programs tailored for Indigenous populations, ensuring cultural relevance and accessibility. This work not only improved health outcomes but also strengthened trust between healthcare providers and underserved communities. Similarly, I have experience working with migrant families to address dietary challenges while respecting their culinary traditions, a skill that is particularly valuable in Australia Melbourne’s multicultural context.</w:t>
      </w:r>
    </w:p>
    <w:p>
      <w:pPr>
        <w:pStyle w:val="BodyText"/>
      </w:pPr>
      <w:r>
        <w:t xml:space="preserve">In addition to my clinical expertise, I am deeply familiar with the Australian healthcare system and its evolving standards for dietetic practice. As a member of the Dietitians Association of Australia (DAA), I stay updated on national guidelines, research advancements, and policy changes that shape the profession. This ensures that my recommendations are aligned with the latest scientific evidence while adhering to local regulations. For example, I have successfully integrated initiatives such as the Australian Dietary Guidelines into my practice, helping clients achieve long-term health goals through sustainable lifestyle changes.</w:t>
      </w:r>
    </w:p>
    <w:p>
      <w:pPr>
        <w:pStyle w:val="BodyText"/>
      </w:pPr>
      <w:r>
        <w:t xml:space="preserve">Australia Melbourne’s emphasis on wellness and active living resonates strongly with my professional philosophy. I have often participated in community health campaigns and workshops that promote physical activity and healthy eating, such as those organized by local councils or non-profit organizations. These experiences have reinforced the importance of education in fostering lasting behavioral change. Whether it was leading a series of nutrition seminars at a Melbourne gym or providing one-on-one consultations at a community center, I have found immense satisfaction in helping individuals take control of their health.</w:t>
      </w:r>
    </w:p>
    <w:p>
      <w:pPr>
        <w:pStyle w:val="BodyText"/>
      </w:pPr>
      <w:r>
        <w:t xml:space="preserve">What sets me apart as a Dietitian is my ability to combine technical expertise with empathy and communication skills. I understand that each patient has unique challenges, preferences, and goals, and I strive to create personalized plans that are both practical and culturally appropriate. In Australia Melbourne, where the pace of life can be fast-paced and stressful, I have also emphasized the importance of mental health in dietary planning. For instance, I have worked with clients to address stress-related eating patterns and incorporate mindfulness practices into their routines, demonstrating my holistic approach to wellness.</w:t>
      </w:r>
    </w:p>
    <w:p>
      <w:pPr>
        <w:pStyle w:val="BodyText"/>
      </w:pPr>
      <w:r>
        <w:t xml:space="preserve">Furthermore, my experience in Australia Melbourne has equipped me with a strong understanding of the challenges faced by healthcare professionals in this region. From navigating the complexities of private practice to collaborating with multidisciplinary teams in public health settings, I have developed resilience and adaptability. I am particularly proud of my role in a recent initiative that aimed to reduce food insecurity among low-income families through subsidized nutrition programs. This project required coordination with local stakeholders, grant writing, and community outreach—skills that I believe would be valuable in contributing to your organization’s objectives.</w:t>
      </w:r>
    </w:p>
    <w:p>
      <w:pPr>
        <w:pStyle w:val="BodyText"/>
      </w:pPr>
      <w:r>
        <w:t xml:space="preserve">As a Dietitian committed to excellence, I am continually seeking opportunities for professional growth. I have attended workshops on topics such as sports nutrition, pediatric dietetics, and sustainable food systems, all of which are relevant to the work being done in Australia Melbourne. Additionally, I have volunteered my time at health fairs and charity events, further deepening my connection to the community and reinforcing my dedication to public health.</w:t>
      </w:r>
    </w:p>
    <w:p>
      <w:pPr>
        <w:pStyle w:val="BodyText"/>
      </w:pPr>
      <w:r>
        <w:t xml:space="preserve">In conclusion, I am confident that my qualifications, experience, and passion for dietetics align with the needs of your organization in Australia Melbourne. I am eager to bring my expertise in nutrition science, cultural competence, and patient care to contribute to your team’s success. Thank you for considering my application. I would be thrilled to discuss how I can support your mission of improving health outcomes through the power of proper nutrition.</w:t>
      </w:r>
    </w:p>
    <w:p>
      <w:pPr>
        <w:pStyle w:val="BodyText"/>
      </w:pPr>
      <w:r>
        <w:t xml:space="preserve">Warm regards,</w:t>
      </w:r>
    </w:p>
    <w:p>
      <w:pPr>
        <w:pStyle w:val="BodyText"/>
      </w:pPr>
      <w:r>
        <w:rPr>
          <w:bCs/>
          <w:b/>
        </w:rPr>
        <w:t xml:space="preserve">[Your Full Name]</w:t>
      </w:r>
      <w:r>
        <w:br/>
      </w:r>
      <w:r>
        <w:t xml:space="preserve">[Your Address]</w:t>
      </w:r>
      <w:r>
        <w:br/>
      </w:r>
      <w:r>
        <w:t xml:space="preserve">[Phone Number] | [Email Address]</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etitian Position in Australia Melbourne</dc:title>
  <dc:creator/>
  <dc:language>en</dc:language>
  <cp:keywords/>
  <dcterms:created xsi:type="dcterms:W3CDTF">2026-07-21T15:23:55Z</dcterms:created>
  <dcterms:modified xsi:type="dcterms:W3CDTF">2026-07-21T15:23:55Z</dcterms:modified>
</cp:coreProperties>
</file>

<file path=docProps/custom.xml><?xml version="1.0" encoding="utf-8"?>
<Properties xmlns="http://schemas.openxmlformats.org/officeDocument/2006/custom-properties" xmlns:vt="http://schemas.openxmlformats.org/officeDocument/2006/docPropsVTypes"/>
</file>